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3483F" w14:textId="77777777" w:rsidR="000835BC" w:rsidRPr="002E5615" w:rsidRDefault="000835BC" w:rsidP="000835B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E5615">
        <w:rPr>
          <w:rFonts w:ascii="Times New Roman" w:hAnsi="Times New Roman" w:cs="Times New Roman"/>
          <w:b/>
          <w:sz w:val="28"/>
          <w:szCs w:val="28"/>
        </w:rPr>
        <w:t xml:space="preserve">К А Т Е Д Р А  </w:t>
      </w:r>
      <w:r w:rsidR="002B767B" w:rsidRPr="002E5615">
        <w:rPr>
          <w:rFonts w:ascii="Times New Roman" w:hAnsi="Times New Roman" w:cs="Times New Roman"/>
          <w:b/>
          <w:sz w:val="28"/>
          <w:szCs w:val="28"/>
        </w:rPr>
        <w:t>“</w:t>
      </w:r>
      <w:r w:rsidRPr="002E5615">
        <w:rPr>
          <w:rFonts w:ascii="Times New Roman" w:hAnsi="Times New Roman" w:cs="Times New Roman"/>
          <w:b/>
          <w:sz w:val="28"/>
          <w:szCs w:val="28"/>
        </w:rPr>
        <w:t>И Н Ф О Р М А Т И К А</w:t>
      </w:r>
      <w:r w:rsidR="002B767B" w:rsidRPr="002E5615">
        <w:rPr>
          <w:rFonts w:ascii="Times New Roman" w:hAnsi="Times New Roman" w:cs="Times New Roman"/>
          <w:b/>
          <w:sz w:val="28"/>
          <w:szCs w:val="28"/>
        </w:rPr>
        <w:t>”</w:t>
      </w:r>
    </w:p>
    <w:p w14:paraId="6B97750C" w14:textId="2BF8AB4A" w:rsidR="00A52916" w:rsidRPr="003736DB" w:rsidRDefault="00A52916" w:rsidP="0061717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E5615">
        <w:rPr>
          <w:rFonts w:ascii="Times New Roman" w:hAnsi="Times New Roman" w:cs="Times New Roman"/>
          <w:b/>
          <w:sz w:val="28"/>
          <w:szCs w:val="28"/>
        </w:rPr>
        <w:t>Отчет за периода 01.02.2018 – 01.02.2019</w:t>
      </w:r>
      <w:r w:rsidR="003736DB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3736DB">
        <w:rPr>
          <w:rFonts w:ascii="Times New Roman" w:hAnsi="Times New Roman" w:cs="Times New Roman"/>
          <w:b/>
          <w:sz w:val="28"/>
          <w:szCs w:val="28"/>
        </w:rPr>
        <w:t>г.</w:t>
      </w:r>
    </w:p>
    <w:p w14:paraId="2C72373C" w14:textId="77777777" w:rsidR="00A52916" w:rsidRPr="002E5615" w:rsidRDefault="00A52916" w:rsidP="0061717C">
      <w:pPr>
        <w:jc w:val="center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за работата на редовен докторант  Радостина Петева Петрова</w:t>
      </w:r>
    </w:p>
    <w:p w14:paraId="34BDC599" w14:textId="0220B41A" w:rsidR="00A52916" w:rsidRPr="009C0648" w:rsidRDefault="00A52916" w:rsidP="009C0648">
      <w:pPr>
        <w:tabs>
          <w:tab w:val="num" w:pos="720"/>
        </w:tabs>
        <w:ind w:left="708"/>
        <w:jc w:val="both"/>
        <w:rPr>
          <w:rFonts w:ascii="Times New Roman" w:hAnsi="Times New Roman" w:cs="Times New Roman"/>
          <w:sz w:val="28"/>
          <w:szCs w:val="28"/>
        </w:rPr>
      </w:pPr>
      <w:r w:rsidRPr="009C0648">
        <w:rPr>
          <w:rFonts w:ascii="Times New Roman" w:hAnsi="Times New Roman" w:cs="Times New Roman"/>
          <w:sz w:val="28"/>
          <w:szCs w:val="28"/>
        </w:rPr>
        <w:t xml:space="preserve">Докторска програма: </w:t>
      </w:r>
      <w:r w:rsidR="00EC671E" w:rsidRPr="009C0648">
        <w:rPr>
          <w:rFonts w:ascii="Times New Roman" w:hAnsi="Times New Roman" w:cs="Times New Roman"/>
          <w:sz w:val="28"/>
          <w:szCs w:val="28"/>
        </w:rPr>
        <w:t>“</w:t>
      </w:r>
      <w:r w:rsidRPr="009C0648">
        <w:rPr>
          <w:rFonts w:ascii="Times New Roman" w:hAnsi="Times New Roman" w:cs="Times New Roman"/>
          <w:sz w:val="28"/>
          <w:szCs w:val="28"/>
        </w:rPr>
        <w:t>Приложение на изчислителната техника в икономиката</w:t>
      </w:r>
      <w:r w:rsidR="00EC671E" w:rsidRPr="009C0648">
        <w:rPr>
          <w:rFonts w:ascii="Times New Roman" w:hAnsi="Times New Roman" w:cs="Times New Roman"/>
          <w:sz w:val="28"/>
          <w:szCs w:val="28"/>
        </w:rPr>
        <w:t>”</w:t>
      </w:r>
    </w:p>
    <w:p w14:paraId="6F525F63" w14:textId="77777777" w:rsidR="00A52916" w:rsidRPr="009C0648" w:rsidRDefault="00A52916" w:rsidP="009C0648">
      <w:pPr>
        <w:tabs>
          <w:tab w:val="num" w:pos="720"/>
        </w:tabs>
        <w:ind w:left="708"/>
        <w:jc w:val="both"/>
        <w:rPr>
          <w:rFonts w:ascii="Times New Roman" w:hAnsi="Times New Roman" w:cs="Times New Roman"/>
          <w:sz w:val="28"/>
          <w:szCs w:val="28"/>
        </w:rPr>
      </w:pPr>
      <w:r w:rsidRPr="009C0648">
        <w:rPr>
          <w:rFonts w:ascii="Times New Roman" w:hAnsi="Times New Roman" w:cs="Times New Roman"/>
          <w:sz w:val="28"/>
          <w:szCs w:val="28"/>
        </w:rPr>
        <w:t>Научен ръководител: доц. д-р Снежана Сълова</w:t>
      </w:r>
    </w:p>
    <w:p w14:paraId="46224CE1" w14:textId="27DFD640" w:rsidR="00A52916" w:rsidRPr="009C0648" w:rsidRDefault="00A52916" w:rsidP="009C0648">
      <w:pPr>
        <w:tabs>
          <w:tab w:val="num" w:pos="720"/>
        </w:tabs>
        <w:ind w:left="708"/>
        <w:jc w:val="both"/>
        <w:rPr>
          <w:rFonts w:ascii="Times New Roman" w:hAnsi="Times New Roman" w:cs="Times New Roman"/>
          <w:sz w:val="28"/>
          <w:szCs w:val="28"/>
        </w:rPr>
      </w:pPr>
      <w:r w:rsidRPr="009C0648">
        <w:rPr>
          <w:rFonts w:ascii="Times New Roman" w:hAnsi="Times New Roman" w:cs="Times New Roman"/>
          <w:sz w:val="28"/>
          <w:szCs w:val="28"/>
        </w:rPr>
        <w:t xml:space="preserve">Тема на дисертационния  труд: </w:t>
      </w:r>
      <w:r w:rsidR="00EC671E" w:rsidRPr="009C0648">
        <w:rPr>
          <w:rFonts w:ascii="Times New Roman" w:hAnsi="Times New Roman" w:cs="Times New Roman"/>
          <w:sz w:val="28"/>
          <w:szCs w:val="28"/>
        </w:rPr>
        <w:t>“</w:t>
      </w:r>
      <w:r w:rsidRPr="009C0648">
        <w:rPr>
          <w:rFonts w:ascii="Times New Roman" w:hAnsi="Times New Roman" w:cs="Times New Roman"/>
          <w:sz w:val="28"/>
          <w:szCs w:val="28"/>
        </w:rPr>
        <w:t>Интегрирана компютърна система за строително предприемачество в условия на дигитална икономика</w:t>
      </w:r>
      <w:r w:rsidR="00EC671E" w:rsidRPr="009C0648">
        <w:rPr>
          <w:rFonts w:ascii="Times New Roman" w:hAnsi="Times New Roman" w:cs="Times New Roman"/>
          <w:sz w:val="28"/>
          <w:szCs w:val="28"/>
        </w:rPr>
        <w:t>”</w:t>
      </w:r>
    </w:p>
    <w:p w14:paraId="2CEC2D94" w14:textId="77777777" w:rsidR="00A52916" w:rsidRPr="002E5615" w:rsidRDefault="00A52916" w:rsidP="000835B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B9D586F" w14:textId="77777777" w:rsidR="00CC202A" w:rsidRPr="002E5615" w:rsidRDefault="0052671E" w:rsidP="00232A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Успешно положени изпити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5E569A13" w14:textId="7D1C1914" w:rsidR="00FD7FF8" w:rsidRPr="002E5615" w:rsidRDefault="0052671E" w:rsidP="002E5615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 xml:space="preserve">Теория на управлението </w:t>
      </w:r>
      <w:r w:rsidR="000835BC" w:rsidRPr="002E5615">
        <w:rPr>
          <w:rFonts w:ascii="Times New Roman" w:hAnsi="Times New Roman" w:cs="Times New Roman"/>
          <w:sz w:val="28"/>
          <w:szCs w:val="28"/>
        </w:rPr>
        <w:t>– м. юни 201</w:t>
      </w:r>
      <w:r w:rsidR="00DC42B1" w:rsidRPr="002E5615">
        <w:rPr>
          <w:rFonts w:ascii="Times New Roman" w:hAnsi="Times New Roman" w:cs="Times New Roman"/>
          <w:sz w:val="28"/>
          <w:szCs w:val="28"/>
        </w:rPr>
        <w:t>8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 </w:t>
      </w:r>
      <w:r w:rsidR="009C0648" w:rsidRPr="002E5615">
        <w:rPr>
          <w:rFonts w:ascii="Times New Roman" w:hAnsi="Times New Roman" w:cs="Times New Roman"/>
          <w:sz w:val="28"/>
          <w:szCs w:val="28"/>
        </w:rPr>
        <w:t>–</w:t>
      </w:r>
      <w:r w:rsidR="0046769F">
        <w:rPr>
          <w:rFonts w:ascii="Times New Roman" w:hAnsi="Times New Roman" w:cs="Times New Roman"/>
          <w:sz w:val="28"/>
          <w:szCs w:val="28"/>
        </w:rPr>
        <w:t xml:space="preserve"> </w:t>
      </w:r>
      <w:r w:rsidR="00594B9D">
        <w:rPr>
          <w:rFonts w:ascii="Times New Roman" w:hAnsi="Times New Roman" w:cs="Times New Roman"/>
          <w:sz w:val="28"/>
          <w:szCs w:val="28"/>
        </w:rPr>
        <w:t>о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тличен </w:t>
      </w:r>
      <w:r w:rsidRPr="002E5615">
        <w:rPr>
          <w:rFonts w:ascii="Times New Roman" w:hAnsi="Times New Roman" w:cs="Times New Roman"/>
          <w:sz w:val="28"/>
          <w:szCs w:val="28"/>
        </w:rPr>
        <w:t>5.50</w:t>
      </w:r>
      <w:r w:rsidR="00594B9D">
        <w:rPr>
          <w:rFonts w:ascii="Times New Roman" w:hAnsi="Times New Roman" w:cs="Times New Roman"/>
          <w:sz w:val="28"/>
          <w:szCs w:val="28"/>
          <w:lang w:val="en-US"/>
        </w:rPr>
        <w:t>;</w:t>
      </w:r>
      <w:r w:rsidR="00FD7FF8" w:rsidRPr="002E561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B61BF91" w14:textId="0ED7ACFB" w:rsidR="00E914D0" w:rsidRPr="002E5615" w:rsidRDefault="00DC42B1" w:rsidP="002E5615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 xml:space="preserve">Е-бизнес и дигитални пазари 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– м. </w:t>
      </w:r>
      <w:r w:rsidR="00594B9D">
        <w:rPr>
          <w:rFonts w:ascii="Times New Roman" w:hAnsi="Times New Roman" w:cs="Times New Roman"/>
          <w:sz w:val="28"/>
          <w:szCs w:val="28"/>
        </w:rPr>
        <w:t>септември 2018 –</w:t>
      </w:r>
      <w:r w:rsidR="0046769F">
        <w:rPr>
          <w:rFonts w:ascii="Times New Roman" w:hAnsi="Times New Roman" w:cs="Times New Roman"/>
          <w:sz w:val="28"/>
          <w:szCs w:val="28"/>
        </w:rPr>
        <w:t xml:space="preserve"> </w:t>
      </w:r>
      <w:r w:rsidR="00594B9D">
        <w:rPr>
          <w:rFonts w:ascii="Times New Roman" w:hAnsi="Times New Roman" w:cs="Times New Roman"/>
          <w:sz w:val="28"/>
          <w:szCs w:val="28"/>
        </w:rPr>
        <w:t>о</w:t>
      </w:r>
      <w:r w:rsidRPr="002E5615">
        <w:rPr>
          <w:rFonts w:ascii="Times New Roman" w:hAnsi="Times New Roman" w:cs="Times New Roman"/>
          <w:sz w:val="28"/>
          <w:szCs w:val="28"/>
        </w:rPr>
        <w:t>тличен 5,75</w:t>
      </w:r>
      <w:r w:rsidR="00594B9D">
        <w:rPr>
          <w:rFonts w:ascii="Times New Roman" w:hAnsi="Times New Roman" w:cs="Times New Roman"/>
          <w:sz w:val="28"/>
          <w:szCs w:val="28"/>
          <w:lang w:val="en-US"/>
        </w:rPr>
        <w:t>;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FFEF066" w14:textId="2A31DA79" w:rsidR="00E914D0" w:rsidRPr="002E5615" w:rsidRDefault="000835BC" w:rsidP="002E5615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 xml:space="preserve">Методика на научните изследвания </w:t>
      </w:r>
      <w:r w:rsidR="00DD3358" w:rsidRPr="002E5615">
        <w:rPr>
          <w:rFonts w:ascii="Times New Roman" w:hAnsi="Times New Roman" w:cs="Times New Roman"/>
          <w:sz w:val="28"/>
          <w:szCs w:val="28"/>
        </w:rPr>
        <w:t xml:space="preserve">– </w:t>
      </w:r>
      <w:r w:rsidRPr="002E5615">
        <w:rPr>
          <w:rFonts w:ascii="Times New Roman" w:hAnsi="Times New Roman" w:cs="Times New Roman"/>
          <w:sz w:val="28"/>
          <w:szCs w:val="28"/>
        </w:rPr>
        <w:t xml:space="preserve">м. </w:t>
      </w:r>
      <w:r w:rsidR="00DC42B1" w:rsidRPr="002E5615">
        <w:rPr>
          <w:rFonts w:ascii="Times New Roman" w:hAnsi="Times New Roman" w:cs="Times New Roman"/>
          <w:sz w:val="28"/>
          <w:szCs w:val="28"/>
        </w:rPr>
        <w:t>октомври 2018</w:t>
      </w:r>
      <w:r w:rsidRPr="002E5615">
        <w:rPr>
          <w:rFonts w:ascii="Times New Roman" w:hAnsi="Times New Roman" w:cs="Times New Roman"/>
          <w:sz w:val="28"/>
          <w:szCs w:val="28"/>
        </w:rPr>
        <w:t xml:space="preserve"> </w:t>
      </w:r>
      <w:r w:rsidR="00DD3358" w:rsidRPr="002E5615">
        <w:rPr>
          <w:rFonts w:ascii="Times New Roman" w:hAnsi="Times New Roman" w:cs="Times New Roman"/>
          <w:sz w:val="28"/>
          <w:szCs w:val="28"/>
        </w:rPr>
        <w:t>–</w:t>
      </w:r>
      <w:r w:rsidR="0046769F">
        <w:rPr>
          <w:rFonts w:ascii="Times New Roman" w:hAnsi="Times New Roman" w:cs="Times New Roman"/>
          <w:sz w:val="28"/>
          <w:szCs w:val="28"/>
        </w:rPr>
        <w:t xml:space="preserve"> </w:t>
      </w:r>
      <w:r w:rsidR="00594B9D">
        <w:rPr>
          <w:rFonts w:ascii="Times New Roman" w:hAnsi="Times New Roman" w:cs="Times New Roman"/>
          <w:sz w:val="28"/>
          <w:szCs w:val="28"/>
        </w:rPr>
        <w:t>о</w:t>
      </w:r>
      <w:r w:rsidRPr="002E5615">
        <w:rPr>
          <w:rFonts w:ascii="Times New Roman" w:hAnsi="Times New Roman" w:cs="Times New Roman"/>
          <w:sz w:val="28"/>
          <w:szCs w:val="28"/>
        </w:rPr>
        <w:t>тличен 5,</w:t>
      </w:r>
      <w:r w:rsidR="00DC42B1" w:rsidRPr="002E5615">
        <w:rPr>
          <w:rFonts w:ascii="Times New Roman" w:hAnsi="Times New Roman" w:cs="Times New Roman"/>
          <w:sz w:val="28"/>
          <w:szCs w:val="28"/>
        </w:rPr>
        <w:t>7</w:t>
      </w:r>
      <w:r w:rsidRPr="002E5615">
        <w:rPr>
          <w:rFonts w:ascii="Times New Roman" w:hAnsi="Times New Roman" w:cs="Times New Roman"/>
          <w:sz w:val="28"/>
          <w:szCs w:val="28"/>
        </w:rPr>
        <w:t>5</w:t>
      </w:r>
      <w:r w:rsidR="00594B9D">
        <w:rPr>
          <w:rFonts w:ascii="Times New Roman" w:hAnsi="Times New Roman" w:cs="Times New Roman"/>
          <w:sz w:val="28"/>
          <w:szCs w:val="28"/>
          <w:lang w:val="en-US"/>
        </w:rPr>
        <w:t>;</w:t>
      </w:r>
      <w:r w:rsidRPr="002E561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25940E9" w14:textId="20F3543F" w:rsidR="000749AF" w:rsidRPr="002E5615" w:rsidRDefault="000749AF" w:rsidP="002E5615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 xml:space="preserve">Интернет и офис приложения в научните изследвания </w:t>
      </w:r>
      <w:r w:rsidR="00DD3358" w:rsidRPr="002E5615">
        <w:rPr>
          <w:rFonts w:ascii="Times New Roman" w:hAnsi="Times New Roman" w:cs="Times New Roman"/>
          <w:sz w:val="28"/>
          <w:szCs w:val="28"/>
        </w:rPr>
        <w:t xml:space="preserve">– </w:t>
      </w:r>
      <w:r w:rsidRPr="002E5615">
        <w:rPr>
          <w:rFonts w:ascii="Times New Roman" w:hAnsi="Times New Roman" w:cs="Times New Roman"/>
          <w:sz w:val="28"/>
          <w:szCs w:val="28"/>
        </w:rPr>
        <w:t xml:space="preserve">м. ноември 2018 </w:t>
      </w:r>
      <w:r w:rsidR="00DD3358" w:rsidRPr="002E5615">
        <w:rPr>
          <w:rFonts w:ascii="Times New Roman" w:hAnsi="Times New Roman" w:cs="Times New Roman"/>
          <w:sz w:val="28"/>
          <w:szCs w:val="28"/>
        </w:rPr>
        <w:t>–</w:t>
      </w:r>
      <w:r w:rsidR="0046769F">
        <w:rPr>
          <w:rFonts w:ascii="Times New Roman" w:hAnsi="Times New Roman" w:cs="Times New Roman"/>
          <w:sz w:val="28"/>
          <w:szCs w:val="28"/>
        </w:rPr>
        <w:t xml:space="preserve"> </w:t>
      </w:r>
      <w:r w:rsidR="00594B9D">
        <w:rPr>
          <w:rFonts w:ascii="Times New Roman" w:hAnsi="Times New Roman" w:cs="Times New Roman"/>
          <w:sz w:val="28"/>
          <w:szCs w:val="28"/>
        </w:rPr>
        <w:t>о</w:t>
      </w:r>
      <w:r w:rsidRPr="002E5615">
        <w:rPr>
          <w:rFonts w:ascii="Times New Roman" w:hAnsi="Times New Roman" w:cs="Times New Roman"/>
          <w:sz w:val="28"/>
          <w:szCs w:val="28"/>
        </w:rPr>
        <w:t>тличен 5,75</w:t>
      </w:r>
      <w:r w:rsidR="00594B9D">
        <w:rPr>
          <w:rFonts w:ascii="Times New Roman" w:hAnsi="Times New Roman" w:cs="Times New Roman"/>
          <w:sz w:val="28"/>
          <w:szCs w:val="28"/>
        </w:rPr>
        <w:t>.</w:t>
      </w:r>
      <w:r w:rsidRPr="002E561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51C0BE8" w14:textId="77777777" w:rsidR="001C34B8" w:rsidRPr="002E5615" w:rsidRDefault="001C34B8" w:rsidP="002E5615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70016DEA" w14:textId="77777777" w:rsidR="000749AF" w:rsidRPr="002E5615" w:rsidRDefault="009919C4" w:rsidP="00CC20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Научноизследователска и експериментална работа:</w:t>
      </w:r>
    </w:p>
    <w:p w14:paraId="01E2916A" w14:textId="426593E9" w:rsidR="009919C4" w:rsidRPr="002E5615" w:rsidRDefault="009919C4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Проучени над 200 литературни източни</w:t>
      </w:r>
      <w:r w:rsidR="009535BB" w:rsidRPr="002E5615">
        <w:rPr>
          <w:rFonts w:ascii="Times New Roman" w:hAnsi="Times New Roman" w:cs="Times New Roman"/>
          <w:sz w:val="28"/>
          <w:szCs w:val="28"/>
        </w:rPr>
        <w:t>ка</w:t>
      </w:r>
      <w:r w:rsidRPr="002E5615">
        <w:rPr>
          <w:rFonts w:ascii="Times New Roman" w:hAnsi="Times New Roman" w:cs="Times New Roman"/>
          <w:sz w:val="28"/>
          <w:szCs w:val="28"/>
        </w:rPr>
        <w:t>;</w:t>
      </w:r>
    </w:p>
    <w:p w14:paraId="6BF13618" w14:textId="77777777" w:rsidR="009919C4" w:rsidRPr="002E5615" w:rsidRDefault="009919C4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Провеждане на две емпирични проучвания и сравнителен анализ на вторичн</w:t>
      </w:r>
      <w:r w:rsidR="00D11014" w:rsidRPr="002E5615">
        <w:rPr>
          <w:rFonts w:ascii="Times New Roman" w:hAnsi="Times New Roman" w:cs="Times New Roman"/>
          <w:sz w:val="28"/>
          <w:szCs w:val="28"/>
        </w:rPr>
        <w:t>и</w:t>
      </w:r>
      <w:r w:rsidRPr="002E5615">
        <w:rPr>
          <w:rFonts w:ascii="Times New Roman" w:hAnsi="Times New Roman" w:cs="Times New Roman"/>
          <w:sz w:val="28"/>
          <w:szCs w:val="28"/>
        </w:rPr>
        <w:t xml:space="preserve"> документи</w:t>
      </w:r>
      <w:r w:rsidR="00DD3358" w:rsidRPr="002E5615">
        <w:rPr>
          <w:rFonts w:ascii="Times New Roman" w:hAnsi="Times New Roman" w:cs="Times New Roman"/>
          <w:sz w:val="28"/>
          <w:szCs w:val="28"/>
        </w:rPr>
        <w:t xml:space="preserve"> на строителни фирми;</w:t>
      </w:r>
    </w:p>
    <w:p w14:paraId="1FB52578" w14:textId="77777777" w:rsidR="009919C4" w:rsidRPr="002E5615" w:rsidRDefault="009919C4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 xml:space="preserve">Изготвен план на дисертацията; </w:t>
      </w:r>
    </w:p>
    <w:p w14:paraId="036B229F" w14:textId="77777777" w:rsidR="009919C4" w:rsidRPr="002E5615" w:rsidRDefault="009919C4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Проектиране на логическата и функционалната структура на системата;</w:t>
      </w:r>
    </w:p>
    <w:p w14:paraId="401BDFD0" w14:textId="77777777" w:rsidR="009919C4" w:rsidRPr="002E5615" w:rsidRDefault="00AD570B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Създаден работещ прототип;</w:t>
      </w:r>
    </w:p>
    <w:p w14:paraId="0866154B" w14:textId="77777777" w:rsidR="00AD570B" w:rsidRPr="002E5615" w:rsidRDefault="00AD570B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Разработени</w:t>
      </w:r>
      <w:r w:rsidR="009535BB" w:rsidRPr="002E5615">
        <w:rPr>
          <w:rFonts w:ascii="Times New Roman" w:hAnsi="Times New Roman" w:cs="Times New Roman"/>
          <w:sz w:val="28"/>
          <w:szCs w:val="28"/>
        </w:rPr>
        <w:t xml:space="preserve"> над 5</w:t>
      </w:r>
      <w:r w:rsidRPr="002E5615">
        <w:rPr>
          <w:rFonts w:ascii="Times New Roman" w:hAnsi="Times New Roman" w:cs="Times New Roman"/>
          <w:sz w:val="28"/>
          <w:szCs w:val="28"/>
        </w:rPr>
        <w:t>0% от обема на първа глава.</w:t>
      </w:r>
    </w:p>
    <w:p w14:paraId="4F4B92D8" w14:textId="77777777" w:rsidR="00A64224" w:rsidRPr="002E5615" w:rsidRDefault="00A64224" w:rsidP="003736DB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</w:p>
    <w:p w14:paraId="214D55F1" w14:textId="77777777" w:rsidR="000835BC" w:rsidRPr="002E5615" w:rsidRDefault="009535BB" w:rsidP="00A6422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Доклади и конференции</w:t>
      </w:r>
      <w:r w:rsidR="003F77CF" w:rsidRPr="002E5615">
        <w:rPr>
          <w:rFonts w:ascii="Times New Roman" w:hAnsi="Times New Roman" w:cs="Times New Roman"/>
          <w:sz w:val="28"/>
          <w:szCs w:val="28"/>
        </w:rPr>
        <w:t>:</w:t>
      </w:r>
    </w:p>
    <w:p w14:paraId="2EE6C07D" w14:textId="3B5D4996" w:rsidR="00AD570B" w:rsidRPr="002E5615" w:rsidRDefault="003F77CF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 xml:space="preserve">Уеб базирано приложение за ординарни иновации в строителството. Научна конференция на младите научни работници </w:t>
      </w:r>
      <w:r w:rsidR="00DD3358" w:rsidRPr="002E5615">
        <w:rPr>
          <w:rFonts w:ascii="Times New Roman" w:hAnsi="Times New Roman" w:cs="Times New Roman"/>
          <w:sz w:val="28"/>
          <w:szCs w:val="28"/>
        </w:rPr>
        <w:t>–</w:t>
      </w:r>
      <w:r w:rsidRPr="002E5615">
        <w:rPr>
          <w:rFonts w:ascii="Times New Roman" w:hAnsi="Times New Roman" w:cs="Times New Roman"/>
          <w:sz w:val="28"/>
          <w:szCs w:val="28"/>
        </w:rPr>
        <w:t xml:space="preserve"> 2018: Сборник с доклади, Варна: </w:t>
      </w:r>
      <w:proofErr w:type="spellStart"/>
      <w:r w:rsidRPr="002E5615">
        <w:rPr>
          <w:rFonts w:ascii="Times New Roman" w:hAnsi="Times New Roman" w:cs="Times New Roman"/>
          <w:sz w:val="28"/>
          <w:szCs w:val="28"/>
        </w:rPr>
        <w:t>Стено</w:t>
      </w:r>
      <w:proofErr w:type="spellEnd"/>
      <w:r w:rsidRPr="002E5615">
        <w:rPr>
          <w:rFonts w:ascii="Times New Roman" w:hAnsi="Times New Roman" w:cs="Times New Roman"/>
          <w:sz w:val="28"/>
          <w:szCs w:val="28"/>
        </w:rPr>
        <w:t>, 2018, с. 132</w:t>
      </w:r>
      <w:r w:rsidR="00DD3358" w:rsidRPr="002E5615">
        <w:rPr>
          <w:rFonts w:ascii="Times New Roman" w:hAnsi="Times New Roman" w:cs="Times New Roman"/>
          <w:sz w:val="28"/>
          <w:szCs w:val="28"/>
        </w:rPr>
        <w:t>–</w:t>
      </w:r>
      <w:r w:rsidRPr="002E5615">
        <w:rPr>
          <w:rFonts w:ascii="Times New Roman" w:hAnsi="Times New Roman" w:cs="Times New Roman"/>
          <w:sz w:val="28"/>
          <w:szCs w:val="28"/>
        </w:rPr>
        <w:t>139</w:t>
      </w:r>
      <w:r w:rsidR="00DD3358" w:rsidRPr="002E5615">
        <w:rPr>
          <w:rFonts w:ascii="Times New Roman" w:hAnsi="Times New Roman" w:cs="Times New Roman"/>
          <w:sz w:val="28"/>
          <w:szCs w:val="28"/>
        </w:rPr>
        <w:t>;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5734F41" w14:textId="29564EDC" w:rsidR="003F77CF" w:rsidRPr="002E5615" w:rsidRDefault="003F77CF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 xml:space="preserve">Интелигентен уеб базиран помощник за планиране на строителна и ремонтна дейност. Строително предприемачество и недвижима собственост. Сборник с доклади от 33-та международна </w:t>
      </w:r>
      <w:r w:rsidR="00DD3358" w:rsidRPr="002E5615">
        <w:rPr>
          <w:rFonts w:ascii="Times New Roman" w:hAnsi="Times New Roman" w:cs="Times New Roman"/>
          <w:sz w:val="28"/>
          <w:szCs w:val="28"/>
        </w:rPr>
        <w:t>научно-</w:t>
      </w:r>
      <w:r w:rsidR="00DD3358" w:rsidRPr="002E5615">
        <w:rPr>
          <w:rFonts w:ascii="Times New Roman" w:hAnsi="Times New Roman" w:cs="Times New Roman"/>
          <w:sz w:val="28"/>
          <w:szCs w:val="28"/>
        </w:rPr>
        <w:lastRenderedPageBreak/>
        <w:t>практическа конференция –</w:t>
      </w:r>
      <w:r w:rsidRPr="002E5615">
        <w:rPr>
          <w:rFonts w:ascii="Times New Roman" w:hAnsi="Times New Roman" w:cs="Times New Roman"/>
          <w:sz w:val="28"/>
          <w:szCs w:val="28"/>
        </w:rPr>
        <w:t xml:space="preserve"> ноември 2018, Варна: Нау</w:t>
      </w:r>
      <w:r w:rsidR="00DD3358" w:rsidRPr="002E5615">
        <w:rPr>
          <w:rFonts w:ascii="Times New Roman" w:hAnsi="Times New Roman" w:cs="Times New Roman"/>
          <w:sz w:val="28"/>
          <w:szCs w:val="28"/>
        </w:rPr>
        <w:t>ка и икономика, 2018, 316–326.</w:t>
      </w:r>
    </w:p>
    <w:p w14:paraId="13B45445" w14:textId="77777777" w:rsidR="006660EE" w:rsidRPr="002E5615" w:rsidRDefault="006660EE" w:rsidP="00A6422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Посещение и участие в курс от докторско ниво:</w:t>
      </w:r>
    </w:p>
    <w:p w14:paraId="0811A4E0" w14:textId="32552CF9" w:rsidR="006660EE" w:rsidRPr="002E5615" w:rsidRDefault="006660EE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Учебна документация, научни</w:t>
      </w:r>
      <w:r w:rsidR="00C26DCD" w:rsidRPr="002E5615">
        <w:rPr>
          <w:rFonts w:ascii="Times New Roman" w:hAnsi="Times New Roman" w:cs="Times New Roman"/>
          <w:sz w:val="28"/>
          <w:szCs w:val="28"/>
        </w:rPr>
        <w:t xml:space="preserve"> публикации и учебна литература</w:t>
      </w:r>
      <w:r w:rsidRPr="002E5615">
        <w:rPr>
          <w:rFonts w:ascii="Times New Roman" w:hAnsi="Times New Roman" w:cs="Times New Roman"/>
          <w:sz w:val="28"/>
          <w:szCs w:val="28"/>
        </w:rPr>
        <w:t xml:space="preserve"> – февруари – март, 2018</w:t>
      </w:r>
      <w:r w:rsidR="00AC3F0D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27EED5A1" w14:textId="5E83A444" w:rsidR="006660EE" w:rsidRPr="002E5615" w:rsidRDefault="004159DC" w:rsidP="003736DB">
      <w:pPr>
        <w:pStyle w:val="ListParagraph"/>
        <w:numPr>
          <w:ilvl w:val="0"/>
          <w:numId w:val="3"/>
        </w:numPr>
        <w:tabs>
          <w:tab w:val="left" w:pos="993"/>
        </w:tabs>
        <w:ind w:left="993" w:hanging="284"/>
        <w:jc w:val="both"/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 xml:space="preserve">Информационна компетентност. Изследователски умения и </w:t>
      </w:r>
      <w:bookmarkStart w:id="0" w:name="_GoBack"/>
      <w:r w:rsidRPr="002E5615">
        <w:rPr>
          <w:rFonts w:ascii="Times New Roman" w:hAnsi="Times New Roman" w:cs="Times New Roman"/>
          <w:sz w:val="28"/>
          <w:szCs w:val="28"/>
        </w:rPr>
        <w:t xml:space="preserve">инструменти при работа с електронни научни ресурси. </w:t>
      </w:r>
      <w:bookmarkEnd w:id="0"/>
      <w:r w:rsidRPr="002E5615">
        <w:rPr>
          <w:rFonts w:ascii="Times New Roman" w:hAnsi="Times New Roman" w:cs="Times New Roman"/>
          <w:sz w:val="28"/>
          <w:szCs w:val="28"/>
        </w:rPr>
        <w:t>Мениджмънт на изследователските данни. Използване на библиографски мениджъри</w:t>
      </w:r>
      <w:r w:rsidR="006660EE" w:rsidRPr="002E5615">
        <w:rPr>
          <w:rFonts w:ascii="Times New Roman" w:hAnsi="Times New Roman" w:cs="Times New Roman"/>
          <w:sz w:val="28"/>
          <w:szCs w:val="28"/>
        </w:rPr>
        <w:t xml:space="preserve"> – </w:t>
      </w:r>
      <w:r w:rsidR="00F07D68" w:rsidRPr="002E5615">
        <w:rPr>
          <w:rFonts w:ascii="Times New Roman" w:hAnsi="Times New Roman" w:cs="Times New Roman"/>
          <w:sz w:val="28"/>
          <w:szCs w:val="28"/>
        </w:rPr>
        <w:t>април</w:t>
      </w:r>
      <w:r w:rsidR="006660EE" w:rsidRPr="002E5615">
        <w:rPr>
          <w:rFonts w:ascii="Times New Roman" w:hAnsi="Times New Roman" w:cs="Times New Roman"/>
          <w:sz w:val="28"/>
          <w:szCs w:val="28"/>
        </w:rPr>
        <w:t>, 2018</w:t>
      </w:r>
      <w:r w:rsidR="00CD3BE6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0865A6E" w14:textId="5BC5B73E" w:rsidR="004E2F1F" w:rsidRPr="002E5615" w:rsidRDefault="004E2F1F" w:rsidP="000835BC">
      <w:pPr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Натрупани общо 70 кредита от планирани 60, с което индивидуалният план за отчетния период е изпълнен.</w:t>
      </w:r>
    </w:p>
    <w:p w14:paraId="0D47F8BE" w14:textId="77777777" w:rsidR="00DD2A6C" w:rsidRPr="002E5615" w:rsidRDefault="00DD2A6C" w:rsidP="000835BC">
      <w:pPr>
        <w:rPr>
          <w:rFonts w:ascii="Times New Roman" w:hAnsi="Times New Roman" w:cs="Times New Roman"/>
          <w:sz w:val="28"/>
          <w:szCs w:val="28"/>
        </w:rPr>
      </w:pPr>
    </w:p>
    <w:p w14:paraId="1D1E4F24" w14:textId="77777777" w:rsidR="00DD2A6C" w:rsidRPr="002E5615" w:rsidRDefault="00DD2A6C" w:rsidP="000835BC">
      <w:pPr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>Дата: 28.01.2019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 г.                 </w:t>
      </w:r>
      <w:r w:rsidRPr="002E5615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Докторант:      </w:t>
      </w:r>
    </w:p>
    <w:p w14:paraId="2ECEE1CF" w14:textId="77777777" w:rsidR="000835BC" w:rsidRPr="002E5615" w:rsidRDefault="00DD2A6C" w:rsidP="000835BC">
      <w:pPr>
        <w:rPr>
          <w:rFonts w:ascii="Times New Roman" w:hAnsi="Times New Roman" w:cs="Times New Roman"/>
          <w:sz w:val="28"/>
          <w:szCs w:val="28"/>
        </w:rPr>
      </w:pPr>
      <w:r w:rsidRPr="002E5615">
        <w:rPr>
          <w:rFonts w:ascii="Times New Roman" w:hAnsi="Times New Roman" w:cs="Times New Roman"/>
          <w:sz w:val="28"/>
          <w:szCs w:val="28"/>
        </w:rPr>
        <w:tab/>
      </w:r>
      <w:r w:rsidRPr="002E5615">
        <w:rPr>
          <w:rFonts w:ascii="Times New Roman" w:hAnsi="Times New Roman" w:cs="Times New Roman"/>
          <w:sz w:val="28"/>
          <w:szCs w:val="28"/>
        </w:rPr>
        <w:tab/>
      </w:r>
      <w:r w:rsidRPr="002E5615">
        <w:rPr>
          <w:rFonts w:ascii="Times New Roman" w:hAnsi="Times New Roman" w:cs="Times New Roman"/>
          <w:sz w:val="28"/>
          <w:szCs w:val="28"/>
        </w:rPr>
        <w:tab/>
      </w:r>
      <w:r w:rsidRPr="002E5615">
        <w:rPr>
          <w:rFonts w:ascii="Times New Roman" w:hAnsi="Times New Roman" w:cs="Times New Roman"/>
          <w:sz w:val="28"/>
          <w:szCs w:val="28"/>
        </w:rPr>
        <w:tab/>
      </w:r>
      <w:r w:rsidRPr="002E5615">
        <w:rPr>
          <w:rFonts w:ascii="Times New Roman" w:hAnsi="Times New Roman" w:cs="Times New Roman"/>
          <w:sz w:val="28"/>
          <w:szCs w:val="28"/>
        </w:rPr>
        <w:tab/>
      </w:r>
      <w:r w:rsidRPr="002E5615">
        <w:rPr>
          <w:rFonts w:ascii="Times New Roman" w:hAnsi="Times New Roman" w:cs="Times New Roman"/>
          <w:sz w:val="28"/>
          <w:szCs w:val="28"/>
        </w:rPr>
        <w:tab/>
      </w:r>
      <w:r w:rsidRPr="002E5615">
        <w:rPr>
          <w:rFonts w:ascii="Times New Roman" w:hAnsi="Times New Roman" w:cs="Times New Roman"/>
          <w:sz w:val="28"/>
          <w:szCs w:val="28"/>
        </w:rPr>
        <w:tab/>
      </w:r>
      <w:r w:rsidRPr="002E5615">
        <w:rPr>
          <w:rFonts w:ascii="Times New Roman" w:hAnsi="Times New Roman" w:cs="Times New Roman"/>
          <w:sz w:val="28"/>
          <w:szCs w:val="28"/>
        </w:rPr>
        <w:tab/>
      </w:r>
      <w:r w:rsidRPr="002E5615">
        <w:rPr>
          <w:rFonts w:ascii="Times New Roman" w:hAnsi="Times New Roman" w:cs="Times New Roman"/>
          <w:sz w:val="28"/>
          <w:szCs w:val="28"/>
        </w:rPr>
        <w:tab/>
        <w:t>/Радостина Петрова/</w:t>
      </w:r>
      <w:r w:rsidR="000835BC" w:rsidRPr="002E561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</w:t>
      </w:r>
    </w:p>
    <w:p w14:paraId="51B991D9" w14:textId="77777777" w:rsidR="00DD357F" w:rsidRPr="002E5615" w:rsidRDefault="00DD357F" w:rsidP="000835BC">
      <w:pPr>
        <w:rPr>
          <w:rFonts w:ascii="Times New Roman" w:hAnsi="Times New Roman" w:cs="Times New Roman"/>
          <w:sz w:val="28"/>
          <w:szCs w:val="28"/>
        </w:rPr>
      </w:pPr>
    </w:p>
    <w:sectPr w:rsidR="00DD357F" w:rsidRPr="002E5615" w:rsidSect="005B450E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73F67A" w14:textId="77777777" w:rsidR="00061428" w:rsidRDefault="00061428" w:rsidP="00A52916">
      <w:pPr>
        <w:spacing w:after="0" w:line="240" w:lineRule="auto"/>
      </w:pPr>
      <w:r>
        <w:separator/>
      </w:r>
    </w:p>
  </w:endnote>
  <w:endnote w:type="continuationSeparator" w:id="0">
    <w:p w14:paraId="1F31507F" w14:textId="77777777" w:rsidR="00061428" w:rsidRDefault="00061428" w:rsidP="00A529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764060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E2A5CE" w14:textId="1208669E" w:rsidR="002E5615" w:rsidRDefault="002E5615" w:rsidP="00134F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55CDCCF" w14:textId="77777777" w:rsidR="002E5615" w:rsidRDefault="002E56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20755002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5564D5" w14:textId="50B0E352" w:rsidR="002E5615" w:rsidRDefault="002E5615" w:rsidP="00134F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B450E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4AF58D7" w14:textId="77777777" w:rsidR="002E5615" w:rsidRDefault="002E56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AC084" w14:textId="662D459D" w:rsidR="002E5615" w:rsidRDefault="002E5615" w:rsidP="00134F86">
    <w:pPr>
      <w:pStyle w:val="Footer"/>
      <w:framePr w:wrap="none" w:vAnchor="text" w:hAnchor="margin" w:xAlign="center" w:y="1"/>
      <w:rPr>
        <w:rStyle w:val="PageNumber"/>
      </w:rPr>
    </w:pPr>
  </w:p>
  <w:p w14:paraId="4A050570" w14:textId="77777777" w:rsidR="002E5615" w:rsidRDefault="002E56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6F2C40" w14:textId="77777777" w:rsidR="00061428" w:rsidRDefault="00061428" w:rsidP="00A52916">
      <w:pPr>
        <w:spacing w:after="0" w:line="240" w:lineRule="auto"/>
      </w:pPr>
      <w:r>
        <w:separator/>
      </w:r>
    </w:p>
  </w:footnote>
  <w:footnote w:type="continuationSeparator" w:id="0">
    <w:p w14:paraId="799CA53B" w14:textId="77777777" w:rsidR="00061428" w:rsidRDefault="00061428" w:rsidP="00A529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DDF33" w14:textId="7409F628" w:rsidR="00A52916" w:rsidRPr="0061717C" w:rsidRDefault="00A52916" w:rsidP="00A52916">
    <w:pPr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D556A" w14:textId="040B1D89" w:rsidR="002E5615" w:rsidRPr="002E5615" w:rsidRDefault="002E5615" w:rsidP="002E5615">
    <w:pPr>
      <w:jc w:val="center"/>
      <w:rPr>
        <w:b/>
      </w:rPr>
    </w:pPr>
    <w:r w:rsidRPr="0061717C">
      <w:rPr>
        <w:rFonts w:ascii="Times New Roman" w:hAnsi="Times New Roman" w:cs="Times New Roman"/>
        <w:b/>
        <w:sz w:val="28"/>
        <w:szCs w:val="28"/>
      </w:rPr>
      <w:t xml:space="preserve">И К О Н О М И Ч Е С К И   У Н И В Е Р С И Т Е Т - В А Р Н А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C2C93"/>
    <w:multiLevelType w:val="multilevel"/>
    <w:tmpl w:val="C4EE7196"/>
    <w:lvl w:ilvl="0">
      <w:start w:val="1"/>
      <w:numFmt w:val="none"/>
      <w:lvlText w:val="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A59025E"/>
    <w:multiLevelType w:val="hybridMultilevel"/>
    <w:tmpl w:val="0C48A3A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4709C"/>
    <w:multiLevelType w:val="hybridMultilevel"/>
    <w:tmpl w:val="9B0CA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3E6572"/>
    <w:multiLevelType w:val="hybridMultilevel"/>
    <w:tmpl w:val="AB6AB67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C4107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BD81F8A"/>
    <w:multiLevelType w:val="multilevel"/>
    <w:tmpl w:val="09FE96E6"/>
    <w:lvl w:ilvl="0">
      <w:start w:val="1"/>
      <w:numFmt w:val="none"/>
      <w:lvlText w:val="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tTAyNzQ3MrGwtDBR0lEKTi0uzszPAykwqQUAcSvnQSwAAAA="/>
  </w:docVars>
  <w:rsids>
    <w:rsidRoot w:val="000835BC"/>
    <w:rsid w:val="00026BF2"/>
    <w:rsid w:val="00061428"/>
    <w:rsid w:val="000749AF"/>
    <w:rsid w:val="000835BC"/>
    <w:rsid w:val="000A7463"/>
    <w:rsid w:val="000E136D"/>
    <w:rsid w:val="001C34B8"/>
    <w:rsid w:val="002A23FB"/>
    <w:rsid w:val="002B767B"/>
    <w:rsid w:val="002E5615"/>
    <w:rsid w:val="003736DB"/>
    <w:rsid w:val="003E7F5D"/>
    <w:rsid w:val="003F77CF"/>
    <w:rsid w:val="004159DC"/>
    <w:rsid w:val="0046769F"/>
    <w:rsid w:val="004E2F1F"/>
    <w:rsid w:val="0052671E"/>
    <w:rsid w:val="00594B9D"/>
    <w:rsid w:val="005B450E"/>
    <w:rsid w:val="005F78C6"/>
    <w:rsid w:val="0061717C"/>
    <w:rsid w:val="006660EE"/>
    <w:rsid w:val="006E3F1F"/>
    <w:rsid w:val="007657FA"/>
    <w:rsid w:val="00860FB9"/>
    <w:rsid w:val="00884169"/>
    <w:rsid w:val="009535BB"/>
    <w:rsid w:val="009919C4"/>
    <w:rsid w:val="009C0648"/>
    <w:rsid w:val="00A52916"/>
    <w:rsid w:val="00A64224"/>
    <w:rsid w:val="00A95E22"/>
    <w:rsid w:val="00AB32BE"/>
    <w:rsid w:val="00AC3F0D"/>
    <w:rsid w:val="00AD570B"/>
    <w:rsid w:val="00C26DCD"/>
    <w:rsid w:val="00CC202A"/>
    <w:rsid w:val="00CD3BE6"/>
    <w:rsid w:val="00D11014"/>
    <w:rsid w:val="00D450A7"/>
    <w:rsid w:val="00DC42B1"/>
    <w:rsid w:val="00DD2A6C"/>
    <w:rsid w:val="00DD3358"/>
    <w:rsid w:val="00DD357F"/>
    <w:rsid w:val="00E914D0"/>
    <w:rsid w:val="00EC671E"/>
    <w:rsid w:val="00F07D68"/>
    <w:rsid w:val="00F77BF8"/>
    <w:rsid w:val="00FD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F57C27"/>
  <w15:chartTrackingRefBased/>
  <w15:docId w15:val="{220D9B97-929B-42EB-8676-B798556B3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7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29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916"/>
  </w:style>
  <w:style w:type="paragraph" w:styleId="Footer">
    <w:name w:val="footer"/>
    <w:basedOn w:val="Normal"/>
    <w:link w:val="FooterChar"/>
    <w:uiPriority w:val="99"/>
    <w:unhideWhenUsed/>
    <w:rsid w:val="00A5291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916"/>
  </w:style>
  <w:style w:type="character" w:styleId="PageNumber">
    <w:name w:val="page number"/>
    <w:basedOn w:val="DefaultParagraphFont"/>
    <w:uiPriority w:val="99"/>
    <w:semiHidden/>
    <w:unhideWhenUsed/>
    <w:rsid w:val="002E56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адостина Петрова</dc:creator>
  <cp:keywords/>
  <dc:description/>
  <cp:lastModifiedBy>User</cp:lastModifiedBy>
  <cp:revision>11</cp:revision>
  <dcterms:created xsi:type="dcterms:W3CDTF">2019-01-26T17:19:00Z</dcterms:created>
  <dcterms:modified xsi:type="dcterms:W3CDTF">2019-01-28T07:15:00Z</dcterms:modified>
</cp:coreProperties>
</file>